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A6DD4" w14:textId="79BFECF4" w:rsidR="00205DF8" w:rsidRPr="00DA5CD2" w:rsidRDefault="00382688" w:rsidP="00382688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b/>
          <w:sz w:val="28"/>
          <w:szCs w:val="28"/>
        </w:rPr>
        <w:t>I</w:t>
      </w:r>
      <w:r w:rsidR="004022B9" w:rsidRPr="00DA5CD2">
        <w:rPr>
          <w:rFonts w:ascii="Times New Roman" w:hAnsi="Times New Roman" w:cs="Times New Roman"/>
          <w:b/>
          <w:sz w:val="28"/>
          <w:szCs w:val="28"/>
        </w:rPr>
        <w:t>I</w:t>
      </w:r>
      <w:r w:rsidR="00DA5CD2" w:rsidRPr="00DA5CD2">
        <w:rPr>
          <w:rFonts w:ascii="Times New Roman" w:hAnsi="Times New Roman" w:cs="Times New Roman"/>
          <w:b/>
          <w:sz w:val="28"/>
          <w:szCs w:val="28"/>
        </w:rPr>
        <w:t>I</w:t>
      </w:r>
      <w:r w:rsidRPr="00DA5CD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E12411" w:rsidRPr="00DA5CD2">
        <w:rPr>
          <w:rFonts w:ascii="Times New Roman" w:hAnsi="Times New Roman" w:cs="Times New Roman"/>
          <w:b/>
          <w:sz w:val="28"/>
          <w:szCs w:val="28"/>
          <w:lang w:val="ru-RU"/>
        </w:rPr>
        <w:t>Школа молодых учёных "</w:t>
      </w:r>
      <w:proofErr w:type="spellStart"/>
      <w:r w:rsidR="00D818EB" w:rsidRPr="00DA5CD2">
        <w:rPr>
          <w:rFonts w:ascii="Times New Roman" w:hAnsi="Times New Roman" w:cs="Times New Roman"/>
          <w:b/>
          <w:sz w:val="28"/>
          <w:szCs w:val="28"/>
          <w:lang w:val="ru-RU"/>
        </w:rPr>
        <w:t>Н</w:t>
      </w:r>
      <w:r w:rsidRPr="00DA5CD2">
        <w:rPr>
          <w:rFonts w:ascii="Times New Roman" w:hAnsi="Times New Roman" w:cs="Times New Roman"/>
          <w:b/>
          <w:sz w:val="28"/>
          <w:szCs w:val="28"/>
          <w:lang w:val="ru-RU"/>
        </w:rPr>
        <w:t>аноструктурированные</w:t>
      </w:r>
      <w:proofErr w:type="spellEnd"/>
      <w:r w:rsidRPr="00DA5CD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атериалы</w:t>
      </w:r>
      <w:r w:rsidR="00D818EB" w:rsidRPr="00DA5CD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 управляемыми свойствами</w:t>
      </w:r>
      <w:r w:rsidR="00E12411" w:rsidRPr="00DA5CD2">
        <w:rPr>
          <w:rFonts w:ascii="Times New Roman" w:hAnsi="Times New Roman" w:cs="Times New Roman"/>
          <w:b/>
          <w:sz w:val="28"/>
          <w:szCs w:val="28"/>
          <w:lang w:val="ru-RU"/>
        </w:rPr>
        <w:t>"</w:t>
      </w:r>
    </w:p>
    <w:p w14:paraId="70745526" w14:textId="77777777" w:rsidR="00A91FC2" w:rsidRPr="00DA5CD2" w:rsidRDefault="00A91FC2" w:rsidP="00382688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39F38BAA" w14:textId="059B70AC" w:rsidR="009B02B4" w:rsidRPr="00DA5CD2" w:rsidRDefault="00DA5CD2" w:rsidP="00A91FC2">
      <w:pPr>
        <w:tabs>
          <w:tab w:val="left" w:pos="1710"/>
        </w:tabs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DA5CD2">
        <w:rPr>
          <w:rFonts w:ascii="Times New Roman" w:hAnsi="Times New Roman" w:cs="Times New Roman"/>
          <w:sz w:val="28"/>
          <w:szCs w:val="28"/>
          <w:lang w:val="ru-RU"/>
        </w:rPr>
        <w:t>22</w:t>
      </w:r>
      <w:r w:rsidR="003D169E" w:rsidRPr="00DA5CD2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24</w:t>
      </w:r>
      <w:proofErr w:type="gramEnd"/>
      <w:r w:rsidR="004853C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022B9" w:rsidRPr="00DA5CD2">
        <w:rPr>
          <w:rFonts w:ascii="Times New Roman" w:hAnsi="Times New Roman" w:cs="Times New Roman"/>
          <w:sz w:val="28"/>
          <w:szCs w:val="28"/>
          <w:lang w:val="ru-RU"/>
        </w:rPr>
        <w:t>но</w:t>
      </w:r>
      <w:r w:rsidR="004853C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ября </w:t>
      </w:r>
      <w:r w:rsidR="004022B9" w:rsidRPr="00DA5CD2">
        <w:rPr>
          <w:rFonts w:ascii="Times New Roman" w:hAnsi="Times New Roman" w:cs="Times New Roman"/>
          <w:sz w:val="28"/>
          <w:szCs w:val="28"/>
          <w:lang w:val="ru-RU"/>
        </w:rPr>
        <w:t>202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8646C0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г.</w:t>
      </w:r>
    </w:p>
    <w:p w14:paraId="4F41D226" w14:textId="77777777" w:rsidR="009B02B4" w:rsidRPr="00DA5CD2" w:rsidRDefault="009B02B4" w:rsidP="00A91FC2">
      <w:pPr>
        <w:tabs>
          <w:tab w:val="left" w:pos="1710"/>
        </w:tabs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2B27CA08" w14:textId="79CA8BF8" w:rsidR="00E12411" w:rsidRPr="00DA5CD2" w:rsidRDefault="004853C1" w:rsidP="00A91FC2">
      <w:pPr>
        <w:tabs>
          <w:tab w:val="left" w:pos="1710"/>
        </w:tabs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г. Москва</w:t>
      </w:r>
      <w:r w:rsidR="009B02B4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, Ленинский проспект д.65 (РГУ нефти и газа (НИУ) имени </w:t>
      </w:r>
      <w:proofErr w:type="gramStart"/>
      <w:r w:rsidR="009B02B4" w:rsidRPr="00DA5CD2">
        <w:rPr>
          <w:rFonts w:ascii="Times New Roman" w:hAnsi="Times New Roman" w:cs="Times New Roman"/>
          <w:sz w:val="28"/>
          <w:szCs w:val="28"/>
          <w:lang w:val="ru-RU"/>
        </w:rPr>
        <w:t>И.М.</w:t>
      </w:r>
      <w:proofErr w:type="gramEnd"/>
      <w:r w:rsidR="009B02B4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Губкина</w:t>
      </w:r>
      <w:r w:rsidR="008646C0" w:rsidRPr="00DA5CD2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4B6876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главный корпус,</w:t>
      </w:r>
      <w:r w:rsidR="008646C0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аудитория</w:t>
      </w:r>
      <w:r w:rsidR="00DA5CD2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ЦА-02</w:t>
      </w:r>
      <w:r w:rsidR="00F3693B">
        <w:rPr>
          <w:rFonts w:ascii="Times New Roman" w:hAnsi="Times New Roman" w:cs="Times New Roman"/>
          <w:sz w:val="28"/>
          <w:szCs w:val="28"/>
          <w:lang w:val="ru-RU"/>
        </w:rPr>
        <w:t xml:space="preserve"> и дистанционно в виде </w:t>
      </w:r>
      <w:r w:rsidR="00F3693B">
        <w:rPr>
          <w:rFonts w:ascii="Times New Roman" w:hAnsi="Times New Roman" w:cs="Times New Roman"/>
          <w:sz w:val="28"/>
          <w:szCs w:val="28"/>
        </w:rPr>
        <w:t>Zoom</w:t>
      </w:r>
      <w:r w:rsidR="00F3693B" w:rsidRPr="00F3693B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F3693B">
        <w:rPr>
          <w:rFonts w:ascii="Times New Roman" w:hAnsi="Times New Roman" w:cs="Times New Roman"/>
          <w:sz w:val="28"/>
          <w:szCs w:val="28"/>
          <w:lang w:val="ru-RU"/>
        </w:rPr>
        <w:t>конференции</w:t>
      </w:r>
      <w:r w:rsidR="009B02B4" w:rsidRPr="00DA5CD2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F3693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07E60A9" w14:textId="77777777" w:rsidR="004853C1" w:rsidRPr="00DA5CD2" w:rsidRDefault="004853C1" w:rsidP="00A91FC2">
      <w:pPr>
        <w:tabs>
          <w:tab w:val="left" w:pos="1710"/>
        </w:tabs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7B4EFF5E" w14:textId="44A8C3B8" w:rsidR="004853C1" w:rsidRPr="00DA5CD2" w:rsidRDefault="00DA5CD2" w:rsidP="00A91FC2">
      <w:pPr>
        <w:tabs>
          <w:tab w:val="left" w:pos="1710"/>
        </w:tabs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="004853C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022B9" w:rsidRPr="00DA5CD2">
        <w:rPr>
          <w:rFonts w:ascii="Times New Roman" w:hAnsi="Times New Roman" w:cs="Times New Roman"/>
          <w:sz w:val="28"/>
          <w:szCs w:val="28"/>
          <w:lang w:val="ru-RU"/>
        </w:rPr>
        <w:t>сентября</w:t>
      </w:r>
      <w:r w:rsidR="00F3693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11</w:t>
      </w:r>
      <w:r w:rsidR="009B02B4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03EAA">
        <w:rPr>
          <w:rFonts w:ascii="Times New Roman" w:hAnsi="Times New Roman" w:cs="Times New Roman"/>
          <w:sz w:val="28"/>
          <w:szCs w:val="28"/>
          <w:lang w:val="ru-RU"/>
        </w:rPr>
        <w:t>но</w:t>
      </w:r>
      <w:r w:rsidR="009B02B4" w:rsidRPr="00DA5CD2">
        <w:rPr>
          <w:rFonts w:ascii="Times New Roman" w:hAnsi="Times New Roman" w:cs="Times New Roman"/>
          <w:sz w:val="28"/>
          <w:szCs w:val="28"/>
          <w:lang w:val="ru-RU"/>
        </w:rPr>
        <w:t>ября</w:t>
      </w:r>
      <w:r w:rsidR="002A4512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– регистрация</w:t>
      </w:r>
    </w:p>
    <w:p w14:paraId="20A7C065" w14:textId="79D2228A" w:rsidR="004853C1" w:rsidRPr="00DA5CD2" w:rsidRDefault="00DA5CD2" w:rsidP="00A91FC2">
      <w:pPr>
        <w:tabs>
          <w:tab w:val="left" w:pos="1710"/>
        </w:tabs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4022B9" w:rsidRPr="00DA5CD2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4853C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022B9" w:rsidRPr="00DA5CD2">
        <w:rPr>
          <w:rFonts w:ascii="Times New Roman" w:hAnsi="Times New Roman" w:cs="Times New Roman"/>
          <w:sz w:val="28"/>
          <w:szCs w:val="28"/>
          <w:lang w:val="ru-RU"/>
        </w:rPr>
        <w:t>но</w:t>
      </w:r>
      <w:r w:rsidR="004853C1" w:rsidRPr="00DA5CD2">
        <w:rPr>
          <w:rFonts w:ascii="Times New Roman" w:hAnsi="Times New Roman" w:cs="Times New Roman"/>
          <w:sz w:val="28"/>
          <w:szCs w:val="28"/>
          <w:lang w:val="ru-RU"/>
        </w:rPr>
        <w:t>ября – рассылка научной программы участникам</w:t>
      </w:r>
    </w:p>
    <w:p w14:paraId="5E8CB749" w14:textId="5F4B1307" w:rsidR="004853C1" w:rsidRPr="00DA5CD2" w:rsidRDefault="00DA5CD2" w:rsidP="00A91FC2">
      <w:pPr>
        <w:tabs>
          <w:tab w:val="left" w:pos="1710"/>
        </w:tabs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DA5CD2">
        <w:rPr>
          <w:rFonts w:ascii="Times New Roman" w:hAnsi="Times New Roman" w:cs="Times New Roman"/>
          <w:sz w:val="28"/>
          <w:szCs w:val="28"/>
          <w:lang w:val="ru-RU"/>
        </w:rPr>
        <w:t>22</w:t>
      </w:r>
      <w:r w:rsidR="00F3693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24</w:t>
      </w:r>
      <w:proofErr w:type="gramEnd"/>
      <w:r w:rsidR="004853C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022B9" w:rsidRPr="00DA5CD2">
        <w:rPr>
          <w:rFonts w:ascii="Times New Roman" w:hAnsi="Times New Roman" w:cs="Times New Roman"/>
          <w:sz w:val="28"/>
          <w:szCs w:val="28"/>
          <w:lang w:val="ru-RU"/>
        </w:rPr>
        <w:t>но</w:t>
      </w:r>
      <w:r w:rsidR="004853C1" w:rsidRPr="00DA5CD2">
        <w:rPr>
          <w:rFonts w:ascii="Times New Roman" w:hAnsi="Times New Roman" w:cs="Times New Roman"/>
          <w:sz w:val="28"/>
          <w:szCs w:val="28"/>
          <w:lang w:val="ru-RU"/>
        </w:rPr>
        <w:t>ября – рабочие дни</w:t>
      </w:r>
    </w:p>
    <w:p w14:paraId="57604821" w14:textId="77777777" w:rsidR="00A91FC2" w:rsidRPr="00DA5CD2" w:rsidRDefault="00A91FC2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23BC0750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Уважаемые коллеги,</w:t>
      </w:r>
    </w:p>
    <w:p w14:paraId="7F713C0F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361A0DE6" w14:textId="0F39F999" w:rsidR="00E12411" w:rsidRPr="00A03EAA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приглашаем Вас принять участие в I</w:t>
      </w:r>
      <w:r w:rsidR="004022B9" w:rsidRPr="00DA5CD2">
        <w:rPr>
          <w:rFonts w:ascii="Times New Roman" w:hAnsi="Times New Roman" w:cs="Times New Roman"/>
          <w:sz w:val="28"/>
          <w:szCs w:val="28"/>
        </w:rPr>
        <w:t>I</w:t>
      </w:r>
      <w:r w:rsidR="00DA5CD2" w:rsidRPr="00DA5CD2">
        <w:rPr>
          <w:rFonts w:ascii="Times New Roman" w:hAnsi="Times New Roman" w:cs="Times New Roman"/>
          <w:sz w:val="28"/>
          <w:szCs w:val="28"/>
        </w:rPr>
        <w:t>I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школе молодых ученых «</w:t>
      </w:r>
      <w:proofErr w:type="spellStart"/>
      <w:r w:rsidR="00D818EB" w:rsidRPr="00DA5CD2">
        <w:rPr>
          <w:rFonts w:ascii="Times New Roman" w:hAnsi="Times New Roman" w:cs="Times New Roman"/>
          <w:sz w:val="28"/>
          <w:szCs w:val="28"/>
          <w:lang w:val="ru-RU"/>
        </w:rPr>
        <w:t>Наноструктурированные</w:t>
      </w:r>
      <w:proofErr w:type="spellEnd"/>
      <w:r w:rsidR="00D818EB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материалы с управляемыми свойствами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A03EA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A03EAA" w:rsidRPr="00A03EAA">
        <w:rPr>
          <w:rFonts w:ascii="Times New Roman" w:hAnsi="Times New Roman" w:cs="Times New Roman"/>
          <w:sz w:val="28"/>
          <w:szCs w:val="28"/>
          <w:lang w:val="ru-RU"/>
        </w:rPr>
        <w:t>ежегодно проводимой в нашем университете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A03EA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03EAA" w:rsidRPr="00A03EAA">
        <w:rPr>
          <w:rFonts w:ascii="Times New Roman" w:hAnsi="Times New Roman" w:cs="Times New Roman"/>
          <w:sz w:val="28"/>
          <w:szCs w:val="28"/>
          <w:lang w:val="ru-RU"/>
        </w:rPr>
        <w:t xml:space="preserve">Цель школы </w:t>
      </w:r>
      <w:r w:rsidR="00A03E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A03EAA" w:rsidRPr="00A03EAA">
        <w:rPr>
          <w:rFonts w:ascii="Times New Roman" w:hAnsi="Times New Roman" w:cs="Times New Roman"/>
          <w:sz w:val="28"/>
          <w:szCs w:val="28"/>
          <w:lang w:val="ru-RU"/>
        </w:rPr>
        <w:t xml:space="preserve"> поделиться последними достижениями в области контролируемых материалов с молодыми учеными (студентами, кандидатами наук и докторантами). Школа будет проходить в гибридном режиме и записываться на двух языках.</w:t>
      </w:r>
    </w:p>
    <w:p w14:paraId="2094138A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6BBE4695" w14:textId="29226271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Язык</w:t>
      </w:r>
      <w:r w:rsidR="00F3693B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688" w:rsidRPr="00DA5CD2">
        <w:rPr>
          <w:rFonts w:ascii="Times New Roman" w:hAnsi="Times New Roman" w:cs="Times New Roman"/>
          <w:sz w:val="28"/>
          <w:szCs w:val="28"/>
          <w:lang w:val="ru-RU"/>
        </w:rPr>
        <w:t>школы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D6663" w:rsidRPr="00DA5CD2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русский</w:t>
      </w:r>
      <w:r w:rsidR="00DA5CD2" w:rsidRPr="00B12EB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DA5CD2" w:rsidRPr="00DA5CD2">
        <w:rPr>
          <w:rFonts w:ascii="Times New Roman" w:hAnsi="Times New Roman" w:cs="Times New Roman"/>
          <w:sz w:val="28"/>
          <w:szCs w:val="28"/>
          <w:lang w:val="ru-RU"/>
        </w:rPr>
        <w:t>английский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A03EA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03EAA" w:rsidRPr="00A03EAA">
        <w:rPr>
          <w:rFonts w:ascii="Times New Roman" w:hAnsi="Times New Roman" w:cs="Times New Roman"/>
          <w:sz w:val="28"/>
          <w:szCs w:val="28"/>
          <w:lang w:val="ru-RU"/>
        </w:rPr>
        <w:t>Язык презентации выбирает докладчик.</w:t>
      </w:r>
    </w:p>
    <w:p w14:paraId="7DA6BDD5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00CD9064" w14:textId="2760F298" w:rsidR="00E12411" w:rsidRPr="00A03EAA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Участие без регистрационного взноса. </w:t>
      </w:r>
    </w:p>
    <w:p w14:paraId="6928F11E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62B6ECDB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Тематика школы охватывает </w:t>
      </w:r>
      <w:r w:rsidR="00AB60A6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широкий круг вопросов, связанных с исследованием, получением и применением новых </w:t>
      </w:r>
      <w:proofErr w:type="spellStart"/>
      <w:r w:rsidR="00AB60A6" w:rsidRPr="00DA5CD2">
        <w:rPr>
          <w:rFonts w:ascii="Times New Roman" w:hAnsi="Times New Roman" w:cs="Times New Roman"/>
          <w:sz w:val="28"/>
          <w:szCs w:val="28"/>
          <w:lang w:val="ru-RU"/>
        </w:rPr>
        <w:t>наноструктурированных</w:t>
      </w:r>
      <w:proofErr w:type="spellEnd"/>
      <w:r w:rsidR="00AB60A6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материалов и покрытий на их основе в различных отраслях промышленности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1EA97483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• получение и </w:t>
      </w:r>
      <w:r w:rsidR="008B6121" w:rsidRPr="00DA5CD2">
        <w:rPr>
          <w:rFonts w:ascii="Times New Roman" w:hAnsi="Times New Roman" w:cs="Times New Roman"/>
          <w:sz w:val="28"/>
          <w:szCs w:val="28"/>
          <w:lang w:val="ru-RU"/>
        </w:rPr>
        <w:t>исследование фазово-переходных материалов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65E78F18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• </w:t>
      </w:r>
      <w:r w:rsidR="008B612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разработка энергосберегающих составов и покрытий на основе </w:t>
      </w:r>
      <w:r w:rsidR="00C93928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микро- </w:t>
      </w:r>
      <w:proofErr w:type="spellStart"/>
      <w:r w:rsidR="00C93928" w:rsidRPr="00DA5CD2">
        <w:rPr>
          <w:rFonts w:ascii="Times New Roman" w:hAnsi="Times New Roman" w:cs="Times New Roman"/>
          <w:sz w:val="28"/>
          <w:szCs w:val="28"/>
          <w:lang w:val="ru-RU"/>
        </w:rPr>
        <w:t>наноинкапсулированных</w:t>
      </w:r>
      <w:proofErr w:type="spellEnd"/>
      <w:r w:rsidR="00C93928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фазово-переходных материалов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7F696CD3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• </w:t>
      </w:r>
      <w:r w:rsidR="008B6121" w:rsidRPr="00DA5CD2">
        <w:rPr>
          <w:rFonts w:ascii="Times New Roman" w:hAnsi="Times New Roman" w:cs="Times New Roman"/>
          <w:sz w:val="28"/>
          <w:szCs w:val="28"/>
          <w:lang w:val="ru-RU"/>
        </w:rPr>
        <w:t>получение и исследование наноматериалов и покрытий для борьбы с биообрастанием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A80C414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• </w:t>
      </w:r>
      <w:r w:rsidR="008B612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получение и исследование гидрофобных и </w:t>
      </w:r>
      <w:proofErr w:type="spellStart"/>
      <w:r w:rsidR="008B6121" w:rsidRPr="00DA5CD2">
        <w:rPr>
          <w:rFonts w:ascii="Times New Roman" w:hAnsi="Times New Roman" w:cs="Times New Roman"/>
          <w:sz w:val="28"/>
          <w:szCs w:val="28"/>
          <w:lang w:val="ru-RU"/>
        </w:rPr>
        <w:t>супергидрофобных</w:t>
      </w:r>
      <w:proofErr w:type="spellEnd"/>
      <w:r w:rsidR="008B612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материалов и покрытий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8EEFCA0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•</w:t>
      </w:r>
      <w:r w:rsidR="008B612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разработка «умных</w:t>
      </w:r>
      <w:r w:rsidR="00CD18A4" w:rsidRPr="00DA5CD2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8B612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материалов и покрытий</w:t>
      </w:r>
      <w:r w:rsidR="00CE2D2E" w:rsidRPr="00DA5CD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35E32EE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5FD4C620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Организаторы школы</w:t>
      </w:r>
    </w:p>
    <w:p w14:paraId="00C1A886" w14:textId="77777777" w:rsidR="00E12411" w:rsidRPr="00DA5CD2" w:rsidRDefault="00C93928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РГУ нефти и газа (НИУ) имени </w:t>
      </w:r>
      <w:proofErr w:type="gramStart"/>
      <w:r w:rsidRPr="00DA5CD2">
        <w:rPr>
          <w:rFonts w:ascii="Times New Roman" w:hAnsi="Times New Roman" w:cs="Times New Roman"/>
          <w:sz w:val="28"/>
          <w:szCs w:val="28"/>
          <w:lang w:val="ru-RU"/>
        </w:rPr>
        <w:t>И.М.</w:t>
      </w:r>
      <w:proofErr w:type="gramEnd"/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Губкина</w:t>
      </w:r>
    </w:p>
    <w:p w14:paraId="206AC990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Российский научный фонд</w:t>
      </w:r>
    </w:p>
    <w:p w14:paraId="3BC36B96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53032967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b/>
          <w:sz w:val="28"/>
          <w:szCs w:val="28"/>
          <w:lang w:val="ru-RU"/>
        </w:rPr>
        <w:t>Научная программа</w:t>
      </w:r>
    </w:p>
    <w:p w14:paraId="3B5836B9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Научная программа школы включает в себя пленарные лекции ведущих ученых (40 минут), </w:t>
      </w:r>
      <w:r w:rsidR="00BD6663" w:rsidRPr="00DA5CD2">
        <w:rPr>
          <w:rFonts w:ascii="Times New Roman" w:hAnsi="Times New Roman" w:cs="Times New Roman"/>
          <w:sz w:val="28"/>
          <w:szCs w:val="28"/>
          <w:lang w:val="ru-RU"/>
        </w:rPr>
        <w:t>устные доклады молодых ученых (20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минут), а также стендовую сессию.</w:t>
      </w:r>
    </w:p>
    <w:p w14:paraId="42383D09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028A5658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Научный руководитель школы </w:t>
      </w:r>
      <w:r w:rsidR="00C93928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– ведущий ученый, к.х.н., </w:t>
      </w:r>
      <w:r w:rsidR="008D54B4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профессор </w:t>
      </w:r>
      <w:r w:rsidR="00C93928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Щукин Дмитрий Георгиевич, </w:t>
      </w:r>
      <w:r w:rsidR="00C93928" w:rsidRPr="00DA5CD2">
        <w:rPr>
          <w:rFonts w:ascii="Times New Roman" w:hAnsi="Times New Roman" w:cs="Times New Roman"/>
          <w:i/>
          <w:sz w:val="28"/>
          <w:szCs w:val="28"/>
          <w:lang w:val="ru-RU"/>
        </w:rPr>
        <w:t>Университет</w:t>
      </w:r>
      <w:r w:rsidR="009C3BE4"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 Ливерпуля</w:t>
      </w:r>
      <w:r w:rsidR="00C93928"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, </w:t>
      </w:r>
      <w:r w:rsidR="002F41A9"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Ливерпуль, </w:t>
      </w:r>
      <w:r w:rsidR="00C93928" w:rsidRPr="00DA5CD2">
        <w:rPr>
          <w:rFonts w:ascii="Times New Roman" w:hAnsi="Times New Roman" w:cs="Times New Roman"/>
          <w:bCs/>
          <w:i/>
          <w:sz w:val="28"/>
          <w:szCs w:val="28"/>
          <w:lang w:val="ru-RU"/>
        </w:rPr>
        <w:t>Великобритания</w:t>
      </w:r>
    </w:p>
    <w:p w14:paraId="101F19CE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142DB148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b/>
          <w:sz w:val="28"/>
          <w:szCs w:val="28"/>
          <w:lang w:val="ru-RU"/>
        </w:rPr>
        <w:t>Научный комитет</w:t>
      </w:r>
    </w:p>
    <w:p w14:paraId="37F6DF8A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DA5CD2">
        <w:rPr>
          <w:rFonts w:ascii="Times New Roman" w:hAnsi="Times New Roman" w:cs="Times New Roman"/>
          <w:sz w:val="28"/>
          <w:szCs w:val="28"/>
          <w:lang w:val="ru-RU"/>
        </w:rPr>
        <w:t>Со-председатель</w:t>
      </w:r>
      <w:proofErr w:type="gramEnd"/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C93928" w:rsidRPr="00DA5CD2">
        <w:rPr>
          <w:rFonts w:ascii="Times New Roman" w:hAnsi="Times New Roman" w:cs="Times New Roman"/>
          <w:sz w:val="28"/>
          <w:szCs w:val="28"/>
          <w:lang w:val="ru-RU"/>
        </w:rPr>
        <w:t>Винокуров Владимир Арнольдович</w:t>
      </w:r>
    </w:p>
    <w:p w14:paraId="14EA7672" w14:textId="77777777" w:rsidR="00E12411" w:rsidRPr="00DA5CD2" w:rsidRDefault="000B6176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Д</w:t>
      </w:r>
      <w:r w:rsidR="00E1241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.х.н., </w:t>
      </w:r>
      <w:r w:rsidR="00C93928" w:rsidRPr="00DA5CD2">
        <w:rPr>
          <w:rFonts w:ascii="Times New Roman" w:hAnsi="Times New Roman" w:cs="Times New Roman"/>
          <w:sz w:val="28"/>
          <w:szCs w:val="28"/>
          <w:lang w:val="ru-RU"/>
        </w:rPr>
        <w:t>профессор, заведующий кафедрой физической и коллоидной химии</w:t>
      </w:r>
      <w:r w:rsidR="009C3BE4" w:rsidRPr="00DA5CD2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C93928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93928"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РГУ нефти и газа (НИУ) имени </w:t>
      </w:r>
      <w:proofErr w:type="gramStart"/>
      <w:r w:rsidR="00C93928" w:rsidRPr="00DA5CD2">
        <w:rPr>
          <w:rFonts w:ascii="Times New Roman" w:hAnsi="Times New Roman" w:cs="Times New Roman"/>
          <w:i/>
          <w:sz w:val="28"/>
          <w:szCs w:val="28"/>
          <w:lang w:val="ru-RU"/>
        </w:rPr>
        <w:t>И.М.</w:t>
      </w:r>
      <w:proofErr w:type="gramEnd"/>
      <w:r w:rsidR="00C93928"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 Губкина, Москва</w:t>
      </w:r>
    </w:p>
    <w:p w14:paraId="01CEA791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6FFF2955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DA5CD2">
        <w:rPr>
          <w:rFonts w:ascii="Times New Roman" w:hAnsi="Times New Roman" w:cs="Times New Roman"/>
          <w:sz w:val="28"/>
          <w:szCs w:val="28"/>
          <w:lang w:val="ru-RU"/>
        </w:rPr>
        <w:t>Со-председатель</w:t>
      </w:r>
      <w:proofErr w:type="gramEnd"/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C93928" w:rsidRPr="00DA5CD2">
        <w:rPr>
          <w:rFonts w:ascii="Times New Roman" w:hAnsi="Times New Roman" w:cs="Times New Roman"/>
          <w:sz w:val="28"/>
          <w:szCs w:val="28"/>
          <w:lang w:val="ru-RU"/>
        </w:rPr>
        <w:t>Львов Юрий Михайлович</w:t>
      </w:r>
    </w:p>
    <w:p w14:paraId="2AE1A2E9" w14:textId="471A598B" w:rsidR="00E12411" w:rsidRPr="00DA5CD2" w:rsidRDefault="00A03EAA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</w:t>
      </w:r>
      <w:r w:rsidR="00C93928" w:rsidRPr="00DA5CD2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>ф.-м.</w:t>
      </w:r>
      <w:r w:rsidR="00E1241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н., профессор, </w:t>
      </w:r>
      <w:r w:rsidR="002F41A9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кафедра микро- и </w:t>
      </w:r>
      <w:proofErr w:type="spellStart"/>
      <w:r w:rsidR="002F41A9" w:rsidRPr="00DA5CD2">
        <w:rPr>
          <w:rFonts w:ascii="Times New Roman" w:hAnsi="Times New Roman" w:cs="Times New Roman"/>
          <w:sz w:val="28"/>
          <w:szCs w:val="28"/>
          <w:lang w:val="ru-RU"/>
        </w:rPr>
        <w:t>наносистем</w:t>
      </w:r>
      <w:proofErr w:type="spellEnd"/>
      <w:r w:rsidR="002F41A9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2F41A9" w:rsidRPr="00DA5CD2">
        <w:rPr>
          <w:rFonts w:ascii="Times New Roman" w:hAnsi="Times New Roman" w:cs="Times New Roman"/>
          <w:i/>
          <w:sz w:val="28"/>
          <w:szCs w:val="28"/>
          <w:lang w:val="ru-RU"/>
        </w:rPr>
        <w:t>Микротехнологический</w:t>
      </w:r>
      <w:proofErr w:type="spellEnd"/>
      <w:r w:rsidR="002F41A9"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 Институт, Технический Университет Луизианы, </w:t>
      </w:r>
      <w:proofErr w:type="spellStart"/>
      <w:r w:rsidR="002F41A9" w:rsidRPr="00DA5CD2">
        <w:rPr>
          <w:rFonts w:ascii="Times New Roman" w:hAnsi="Times New Roman" w:cs="Times New Roman"/>
          <w:i/>
          <w:sz w:val="28"/>
          <w:szCs w:val="28"/>
          <w:lang w:val="ru-RU"/>
        </w:rPr>
        <w:t>Растон</w:t>
      </w:r>
      <w:proofErr w:type="spellEnd"/>
      <w:r w:rsidR="002F41A9" w:rsidRPr="00DA5CD2">
        <w:rPr>
          <w:rFonts w:ascii="Times New Roman" w:hAnsi="Times New Roman" w:cs="Times New Roman"/>
          <w:i/>
          <w:sz w:val="28"/>
          <w:szCs w:val="28"/>
          <w:lang w:val="ru-RU"/>
        </w:rPr>
        <w:t>, США</w:t>
      </w:r>
    </w:p>
    <w:p w14:paraId="2D3386F5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2CCD3554" w14:textId="77777777" w:rsidR="00E12411" w:rsidRPr="00DA5CD2" w:rsidRDefault="00391FD0" w:rsidP="00E1241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b/>
          <w:sz w:val="28"/>
          <w:szCs w:val="28"/>
          <w:lang w:val="ru-RU"/>
        </w:rPr>
        <w:t>Пленарные лекторы</w:t>
      </w:r>
    </w:p>
    <w:p w14:paraId="5783A690" w14:textId="77777777" w:rsidR="00E12411" w:rsidRPr="00DA5CD2" w:rsidRDefault="00391FD0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Щукин Дмитрий Георгиевич</w:t>
      </w:r>
    </w:p>
    <w:p w14:paraId="7099D45A" w14:textId="77777777" w:rsidR="00391FD0" w:rsidRPr="00DA5CD2" w:rsidRDefault="000039DC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391FD0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.х.н., профессор, </w:t>
      </w:r>
      <w:r w:rsidR="00391FD0" w:rsidRPr="00DA5CD2">
        <w:rPr>
          <w:rFonts w:ascii="Times New Roman" w:hAnsi="Times New Roman" w:cs="Times New Roman"/>
          <w:i/>
          <w:sz w:val="28"/>
          <w:szCs w:val="28"/>
          <w:lang w:val="ru-RU"/>
        </w:rPr>
        <w:t>Университет</w:t>
      </w:r>
      <w:r w:rsidR="00592D02"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 Ливерпуля</w:t>
      </w:r>
      <w:r w:rsidR="00391FD0"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, Ливерпуль, </w:t>
      </w:r>
      <w:r w:rsidR="00391FD0" w:rsidRPr="00DA5CD2">
        <w:rPr>
          <w:rFonts w:ascii="Times New Roman" w:hAnsi="Times New Roman" w:cs="Times New Roman"/>
          <w:bCs/>
          <w:i/>
          <w:sz w:val="28"/>
          <w:szCs w:val="28"/>
          <w:lang w:val="ru-RU"/>
        </w:rPr>
        <w:t>Великобритания</w:t>
      </w:r>
    </w:p>
    <w:p w14:paraId="58746C11" w14:textId="77777777" w:rsidR="00391FD0" w:rsidRPr="00DA5CD2" w:rsidRDefault="00391FD0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0562AD42" w14:textId="77777777" w:rsidR="00BA0ED0" w:rsidRPr="00DA5CD2" w:rsidRDefault="00BA0ED0" w:rsidP="00BA0ED0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Сухоруков Глеб Борисович</w:t>
      </w:r>
    </w:p>
    <w:p w14:paraId="359D71BA" w14:textId="77777777" w:rsidR="00B01FA2" w:rsidRPr="00DA5CD2" w:rsidRDefault="004214FD" w:rsidP="00B01FA2">
      <w:pPr>
        <w:pStyle w:val="Default"/>
        <w:rPr>
          <w:sz w:val="28"/>
          <w:szCs w:val="28"/>
        </w:rPr>
      </w:pPr>
      <w:r w:rsidRPr="00DA5CD2">
        <w:rPr>
          <w:sz w:val="28"/>
          <w:szCs w:val="28"/>
        </w:rPr>
        <w:t>К</w:t>
      </w:r>
      <w:r w:rsidR="00BA0ED0" w:rsidRPr="00DA5CD2">
        <w:rPr>
          <w:sz w:val="28"/>
          <w:szCs w:val="28"/>
        </w:rPr>
        <w:t xml:space="preserve">.ф.-м.н., </w:t>
      </w:r>
      <w:r w:rsidR="00B01FA2" w:rsidRPr="00DA5CD2">
        <w:rPr>
          <w:sz w:val="28"/>
          <w:szCs w:val="28"/>
        </w:rPr>
        <w:t xml:space="preserve">профессор, </w:t>
      </w:r>
      <w:r w:rsidR="00B01FA2" w:rsidRPr="00DA5CD2">
        <w:rPr>
          <w:i/>
          <w:iCs/>
          <w:sz w:val="28"/>
          <w:szCs w:val="28"/>
        </w:rPr>
        <w:t xml:space="preserve">Лондонский университет королевы Марии, Лондон, Великобритания </w:t>
      </w:r>
    </w:p>
    <w:p w14:paraId="7420C19C" w14:textId="77777777" w:rsidR="00BA0ED0" w:rsidRPr="00DA5CD2" w:rsidRDefault="00BA0ED0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27B08418" w14:textId="77777777" w:rsidR="00BA0ED0" w:rsidRPr="00DA5CD2" w:rsidRDefault="00BA0ED0" w:rsidP="00BA0ED0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Кожевников Иван Васильевич</w:t>
      </w:r>
    </w:p>
    <w:p w14:paraId="39C86177" w14:textId="77777777" w:rsidR="00BA0ED0" w:rsidRPr="00DA5CD2" w:rsidRDefault="00BA0ED0" w:rsidP="00BA0ED0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DA5CD2">
        <w:rPr>
          <w:rFonts w:ascii="Times New Roman" w:hAnsi="Times New Roman" w:cs="Times New Roman"/>
          <w:sz w:val="28"/>
          <w:szCs w:val="28"/>
          <w:lang w:val="ru-RU"/>
        </w:rPr>
        <w:t>Д.х.н</w:t>
      </w:r>
      <w:proofErr w:type="spellEnd"/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, профессор, </w:t>
      </w:r>
      <w:r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Ливерпульский Университет, Ливерпуль, </w:t>
      </w:r>
      <w:r w:rsidRPr="00DA5CD2">
        <w:rPr>
          <w:rFonts w:ascii="Times New Roman" w:hAnsi="Times New Roman" w:cs="Times New Roman"/>
          <w:bCs/>
          <w:i/>
          <w:sz w:val="28"/>
          <w:szCs w:val="28"/>
          <w:lang w:val="ru-RU"/>
        </w:rPr>
        <w:t>Великобритания</w:t>
      </w:r>
    </w:p>
    <w:p w14:paraId="574FD66A" w14:textId="77777777" w:rsidR="00BA0ED0" w:rsidRPr="00DA5CD2" w:rsidRDefault="00BA0ED0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2CE18596" w14:textId="77777777" w:rsidR="00BD6663" w:rsidRPr="00DA5CD2" w:rsidRDefault="00BD6663" w:rsidP="00BD6663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Винокуров Владимир Арнольдович</w:t>
      </w:r>
    </w:p>
    <w:p w14:paraId="62CEA69A" w14:textId="77777777" w:rsidR="00BD6663" w:rsidRPr="00DA5CD2" w:rsidRDefault="00BD6663" w:rsidP="00BD6663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Д.х.н., профессор, заведующий кафедрой физической и коллоидной химии, </w:t>
      </w:r>
      <w:r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РГУ нефти и газа (НИУ) имени </w:t>
      </w:r>
      <w:proofErr w:type="gramStart"/>
      <w:r w:rsidRPr="00DA5CD2">
        <w:rPr>
          <w:rFonts w:ascii="Times New Roman" w:hAnsi="Times New Roman" w:cs="Times New Roman"/>
          <w:i/>
          <w:sz w:val="28"/>
          <w:szCs w:val="28"/>
          <w:lang w:val="ru-RU"/>
        </w:rPr>
        <w:t>И.М.</w:t>
      </w:r>
      <w:proofErr w:type="gramEnd"/>
      <w:r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 Губкина, Москва</w:t>
      </w:r>
    </w:p>
    <w:p w14:paraId="2CDA5D5B" w14:textId="27275A80" w:rsidR="00BD6663" w:rsidRDefault="00BD6663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1B2541F8" w14:textId="77777777" w:rsidR="00A03EAA" w:rsidRPr="00A03EAA" w:rsidRDefault="00A03EAA" w:rsidP="00A03EAA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A03EAA">
        <w:rPr>
          <w:rFonts w:ascii="Times New Roman" w:hAnsi="Times New Roman" w:cs="Times New Roman"/>
          <w:sz w:val="28"/>
          <w:szCs w:val="28"/>
          <w:lang w:val="ru-RU"/>
        </w:rPr>
        <w:t>Львов Юрий Михайлович</w:t>
      </w:r>
    </w:p>
    <w:p w14:paraId="2BC7A4FC" w14:textId="25053E8B" w:rsidR="00A03EAA" w:rsidRDefault="00A03EAA" w:rsidP="00A03EAA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  <w:r w:rsidRPr="00A03EAA">
        <w:rPr>
          <w:rFonts w:ascii="Times New Roman" w:hAnsi="Times New Roman" w:cs="Times New Roman"/>
          <w:sz w:val="28"/>
          <w:szCs w:val="28"/>
          <w:lang w:val="ru-RU"/>
        </w:rPr>
        <w:t xml:space="preserve">Д.ф.-м.н., профессор, кафедра микро- и </w:t>
      </w:r>
      <w:proofErr w:type="spellStart"/>
      <w:r w:rsidRPr="00A03EAA">
        <w:rPr>
          <w:rFonts w:ascii="Times New Roman" w:hAnsi="Times New Roman" w:cs="Times New Roman"/>
          <w:sz w:val="28"/>
          <w:szCs w:val="28"/>
          <w:lang w:val="ru-RU"/>
        </w:rPr>
        <w:t>наносистем</w:t>
      </w:r>
      <w:proofErr w:type="spellEnd"/>
      <w:r w:rsidRPr="00A03EA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A03EAA">
        <w:rPr>
          <w:rFonts w:ascii="Times New Roman" w:hAnsi="Times New Roman" w:cs="Times New Roman"/>
          <w:sz w:val="28"/>
          <w:szCs w:val="28"/>
          <w:lang w:val="ru-RU"/>
        </w:rPr>
        <w:t>Микротехнологический</w:t>
      </w:r>
      <w:proofErr w:type="spellEnd"/>
      <w:r w:rsidRPr="00A03EAA">
        <w:rPr>
          <w:rFonts w:ascii="Times New Roman" w:hAnsi="Times New Roman" w:cs="Times New Roman"/>
          <w:sz w:val="28"/>
          <w:szCs w:val="28"/>
          <w:lang w:val="ru-RU"/>
        </w:rPr>
        <w:t xml:space="preserve"> Институт, Технический Университет Луизианы, </w:t>
      </w:r>
      <w:proofErr w:type="spellStart"/>
      <w:r w:rsidRPr="00A03EAA">
        <w:rPr>
          <w:rFonts w:ascii="Times New Roman" w:hAnsi="Times New Roman" w:cs="Times New Roman"/>
          <w:sz w:val="28"/>
          <w:szCs w:val="28"/>
          <w:lang w:val="ru-RU"/>
        </w:rPr>
        <w:t>Растон</w:t>
      </w:r>
      <w:proofErr w:type="spellEnd"/>
      <w:r w:rsidRPr="00A03EAA">
        <w:rPr>
          <w:rFonts w:ascii="Times New Roman" w:hAnsi="Times New Roman" w:cs="Times New Roman"/>
          <w:sz w:val="28"/>
          <w:szCs w:val="28"/>
          <w:lang w:val="ru-RU"/>
        </w:rPr>
        <w:t>, США</w:t>
      </w:r>
    </w:p>
    <w:p w14:paraId="1FBD3359" w14:textId="77777777" w:rsidR="00A03EAA" w:rsidRPr="00DA5CD2" w:rsidRDefault="00A03EAA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503C25C1" w14:textId="77777777" w:rsidR="00E12411" w:rsidRPr="00DA5CD2" w:rsidRDefault="00157A38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Горин</w:t>
      </w:r>
      <w:r w:rsidR="00E1241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Дмитрий</w:t>
      </w:r>
      <w:r w:rsidR="000B6176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Александрович</w:t>
      </w:r>
    </w:p>
    <w:p w14:paraId="2E8131B5" w14:textId="77777777" w:rsidR="00E12411" w:rsidRPr="00DA5CD2" w:rsidRDefault="00351407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DA5CD2">
        <w:rPr>
          <w:rFonts w:ascii="Times New Roman" w:hAnsi="Times New Roman" w:cs="Times New Roman"/>
          <w:sz w:val="28"/>
          <w:szCs w:val="28"/>
          <w:lang w:val="ru-RU"/>
        </w:rPr>
        <w:lastRenderedPageBreak/>
        <w:t>Д</w:t>
      </w:r>
      <w:r w:rsidR="000B6176" w:rsidRPr="00DA5CD2">
        <w:rPr>
          <w:rFonts w:ascii="Times New Roman" w:hAnsi="Times New Roman" w:cs="Times New Roman"/>
          <w:sz w:val="28"/>
          <w:szCs w:val="28"/>
          <w:lang w:val="ru-RU"/>
        </w:rPr>
        <w:t>.х.н</w:t>
      </w:r>
      <w:proofErr w:type="spellEnd"/>
      <w:r w:rsidR="00E1241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8D54B4" w:rsidRPr="00DA5CD2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0B6176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рофессор, </w:t>
      </w:r>
      <w:proofErr w:type="spellStart"/>
      <w:r w:rsidR="000B6176" w:rsidRPr="00DA5CD2">
        <w:rPr>
          <w:rFonts w:ascii="Times New Roman" w:hAnsi="Times New Roman" w:cs="Times New Roman"/>
          <w:i/>
          <w:sz w:val="28"/>
          <w:szCs w:val="28"/>
          <w:lang w:val="ru-RU"/>
        </w:rPr>
        <w:t>Сколковский</w:t>
      </w:r>
      <w:proofErr w:type="spellEnd"/>
      <w:r w:rsidR="000B6176"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 институт науки и технологий, Москва</w:t>
      </w:r>
    </w:p>
    <w:p w14:paraId="2D5CC95E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5BA5E21B" w14:textId="77777777" w:rsidR="00E12411" w:rsidRPr="00DA5CD2" w:rsidRDefault="00592D02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Букреева Татьяна Владимировна</w:t>
      </w:r>
    </w:p>
    <w:p w14:paraId="05E0002D" w14:textId="77777777" w:rsidR="00E12411" w:rsidRPr="00DA5CD2" w:rsidRDefault="00592D02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E12411" w:rsidRPr="00DA5CD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х</w:t>
      </w:r>
      <w:r w:rsidR="000B6176" w:rsidRPr="00DA5CD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E1241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н., </w:t>
      </w:r>
      <w:r w:rsidR="00EB4875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научный руководитель лаборатории, </w:t>
      </w:r>
      <w:r w:rsidRPr="00DA5CD2">
        <w:rPr>
          <w:rFonts w:ascii="Times New Roman" w:hAnsi="Times New Roman" w:cs="Times New Roman"/>
          <w:i/>
          <w:sz w:val="28"/>
          <w:szCs w:val="28"/>
          <w:lang w:val="ru-RU"/>
        </w:rPr>
        <w:t>Национальный исследовательский центр «Курчатовский институт», Москва, Россия</w:t>
      </w:r>
    </w:p>
    <w:p w14:paraId="7D737411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5138B972" w14:textId="77777777" w:rsidR="00E12411" w:rsidRPr="00DA5CD2" w:rsidRDefault="00EB4875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Володькин Дмитрий В</w:t>
      </w:r>
      <w:r w:rsidR="00351407" w:rsidRPr="00DA5CD2">
        <w:rPr>
          <w:rFonts w:ascii="Times New Roman" w:hAnsi="Times New Roman" w:cs="Times New Roman"/>
          <w:sz w:val="28"/>
          <w:szCs w:val="28"/>
          <w:lang w:val="ru-RU"/>
        </w:rPr>
        <w:t>ладимирович</w:t>
      </w:r>
    </w:p>
    <w:p w14:paraId="082F1B44" w14:textId="77777777" w:rsidR="00E12411" w:rsidRPr="00DA5CD2" w:rsidRDefault="008D54B4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</w:rPr>
        <w:t>Ph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DA5CD2">
        <w:rPr>
          <w:rFonts w:ascii="Times New Roman" w:hAnsi="Times New Roman" w:cs="Times New Roman"/>
          <w:sz w:val="28"/>
          <w:szCs w:val="28"/>
        </w:rPr>
        <w:t>D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E1241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EB4875" w:rsidRPr="00DA5CD2">
        <w:rPr>
          <w:rFonts w:ascii="Times New Roman" w:hAnsi="Times New Roman" w:cs="Times New Roman"/>
          <w:sz w:val="28"/>
          <w:szCs w:val="28"/>
        </w:rPr>
        <w:t>Prof</w:t>
      </w:r>
      <w:r w:rsidR="00EB4875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B4875" w:rsidRPr="00DA5CD2">
        <w:rPr>
          <w:rFonts w:ascii="Times New Roman" w:hAnsi="Times New Roman" w:cs="Times New Roman"/>
          <w:sz w:val="28"/>
          <w:szCs w:val="28"/>
        </w:rPr>
        <w:t>Assoc</w:t>
      </w:r>
      <w:r w:rsidR="009C3BE4" w:rsidRPr="00DA5CD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E12411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9C3BE4"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Университет Ноттингем </w:t>
      </w:r>
      <w:proofErr w:type="spellStart"/>
      <w:r w:rsidR="009C3BE4" w:rsidRPr="00DA5CD2">
        <w:rPr>
          <w:rFonts w:ascii="Times New Roman" w:hAnsi="Times New Roman" w:cs="Times New Roman"/>
          <w:i/>
          <w:sz w:val="28"/>
          <w:szCs w:val="28"/>
          <w:lang w:val="ru-RU"/>
        </w:rPr>
        <w:t>Трент</w:t>
      </w:r>
      <w:proofErr w:type="spellEnd"/>
      <w:r w:rsidR="009C3BE4" w:rsidRPr="00DA5CD2">
        <w:rPr>
          <w:rFonts w:ascii="Times New Roman" w:hAnsi="Times New Roman" w:cs="Times New Roman"/>
          <w:i/>
          <w:sz w:val="28"/>
          <w:szCs w:val="28"/>
          <w:lang w:val="ru-RU"/>
        </w:rPr>
        <w:t>, Ноттингем, Великобритания</w:t>
      </w:r>
    </w:p>
    <w:p w14:paraId="1235B2CF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31195E08" w14:textId="77777777" w:rsidR="008D54B4" w:rsidRPr="00DA5CD2" w:rsidRDefault="00592D02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Бородина Татьяна Николаевна</w:t>
      </w:r>
    </w:p>
    <w:p w14:paraId="3539208A" w14:textId="77777777" w:rsidR="008D54B4" w:rsidRPr="00DA5CD2" w:rsidRDefault="00592D02" w:rsidP="00E12411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8D54B4" w:rsidRPr="00DA5CD2">
        <w:rPr>
          <w:rFonts w:ascii="Times New Roman" w:hAnsi="Times New Roman" w:cs="Times New Roman"/>
          <w:sz w:val="28"/>
          <w:szCs w:val="28"/>
          <w:lang w:val="ru-RU"/>
        </w:rPr>
        <w:t>.х.н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D54B4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старший научный сотрудник</w:t>
      </w:r>
      <w:r w:rsidR="008D54B4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DA5CD2">
        <w:rPr>
          <w:rFonts w:ascii="Times New Roman" w:hAnsi="Times New Roman" w:cs="Times New Roman"/>
          <w:i/>
          <w:sz w:val="28"/>
          <w:szCs w:val="28"/>
          <w:lang w:val="ru-RU"/>
        </w:rPr>
        <w:t>Федеральный научно-исследовательский центр «Кристаллография и фотоника» Российской академии наук, Москва, Россия</w:t>
      </w:r>
    </w:p>
    <w:p w14:paraId="6BA21A7B" w14:textId="77777777" w:rsidR="008D54B4" w:rsidRPr="00DA5CD2" w:rsidRDefault="008D54B4" w:rsidP="00E12411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  <w:highlight w:val="yellow"/>
          <w:lang w:val="ru-RU"/>
        </w:rPr>
      </w:pPr>
    </w:p>
    <w:p w14:paraId="44DEE468" w14:textId="77777777" w:rsidR="008D54B4" w:rsidRPr="00DA5CD2" w:rsidRDefault="008D54B4" w:rsidP="00E12411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  <w:lang w:val="ru-RU"/>
        </w:rPr>
      </w:pPr>
      <w:proofErr w:type="spellStart"/>
      <w:r w:rsidRPr="00DA5CD2">
        <w:rPr>
          <w:rFonts w:ascii="Times New Roman" w:hAnsi="Times New Roman" w:cs="Times New Roman"/>
          <w:bCs/>
          <w:sz w:val="28"/>
          <w:szCs w:val="28"/>
          <w:lang w:val="ru-RU"/>
        </w:rPr>
        <w:t>Скорб</w:t>
      </w:r>
      <w:proofErr w:type="spellEnd"/>
      <w:r w:rsidRPr="00DA5CD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Екатерина Владимировна</w:t>
      </w:r>
    </w:p>
    <w:p w14:paraId="35ED5036" w14:textId="77777777" w:rsidR="008D54B4" w:rsidRPr="00DA5CD2" w:rsidRDefault="00351407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DA5CD2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8D54B4" w:rsidRPr="00DA5CD2">
        <w:rPr>
          <w:rFonts w:ascii="Times New Roman" w:hAnsi="Times New Roman" w:cs="Times New Roman"/>
          <w:sz w:val="28"/>
          <w:szCs w:val="28"/>
          <w:lang w:val="ru-RU"/>
        </w:rPr>
        <w:t>.х.н</w:t>
      </w:r>
      <w:proofErr w:type="spellEnd"/>
      <w:r w:rsidR="008D54B4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, профессор, </w:t>
      </w:r>
      <w:r w:rsidR="008D54B4" w:rsidRPr="00DA5CD2">
        <w:rPr>
          <w:rFonts w:ascii="Times New Roman" w:hAnsi="Times New Roman" w:cs="Times New Roman"/>
          <w:i/>
          <w:sz w:val="28"/>
          <w:szCs w:val="28"/>
          <w:lang w:val="ru-RU"/>
        </w:rPr>
        <w:t>Университет</w:t>
      </w:r>
      <w:r w:rsidR="008E09B5"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 ИТМО</w:t>
      </w:r>
      <w:r w:rsidR="008D54B4"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, </w:t>
      </w:r>
      <w:r w:rsidR="008E09B5" w:rsidRPr="00DA5CD2">
        <w:rPr>
          <w:rFonts w:ascii="Times New Roman" w:hAnsi="Times New Roman" w:cs="Times New Roman"/>
          <w:i/>
          <w:sz w:val="28"/>
          <w:szCs w:val="28"/>
          <w:lang w:val="ru-RU"/>
        </w:rPr>
        <w:t>Санкт-Петербург</w:t>
      </w:r>
    </w:p>
    <w:p w14:paraId="6C2AE6B4" w14:textId="77777777" w:rsidR="00B1463A" w:rsidRPr="00DA5CD2" w:rsidRDefault="00B1463A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44E18558" w14:textId="77777777" w:rsidR="00B1463A" w:rsidRPr="00DA5CD2" w:rsidRDefault="00B1463A" w:rsidP="00B1463A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  <w:lang w:val="ru-RU"/>
        </w:rPr>
      </w:pPr>
      <w:proofErr w:type="spellStart"/>
      <w:r w:rsidRPr="00DA5CD2">
        <w:rPr>
          <w:rFonts w:ascii="Times New Roman" w:hAnsi="Times New Roman" w:cs="Times New Roman"/>
          <w:sz w:val="28"/>
          <w:szCs w:val="28"/>
          <w:lang w:val="ru-RU"/>
        </w:rPr>
        <w:t>Фахруллин</w:t>
      </w:r>
      <w:proofErr w:type="spellEnd"/>
      <w:r w:rsidRPr="00DA5CD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Равиль</w:t>
      </w:r>
      <w:r w:rsidRPr="00DA5CD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Pr="00DA5CD2">
        <w:rPr>
          <w:rFonts w:ascii="Times New Roman" w:hAnsi="Times New Roman" w:cs="Times New Roman"/>
          <w:sz w:val="28"/>
          <w:szCs w:val="28"/>
          <w:lang w:val="ru-RU"/>
        </w:rPr>
        <w:t>Фаридович</w:t>
      </w:r>
      <w:proofErr w:type="spellEnd"/>
    </w:p>
    <w:p w14:paraId="1AC567D9" w14:textId="77777777" w:rsidR="00B1463A" w:rsidRPr="00DA5CD2" w:rsidRDefault="00B1463A" w:rsidP="00B1463A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Д.б.н</w:t>
      </w:r>
      <w:r w:rsidR="00D04143" w:rsidRPr="00DA5CD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, главный научный сотрудник, </w:t>
      </w:r>
      <w:r w:rsidRPr="00DA5CD2">
        <w:rPr>
          <w:rFonts w:ascii="Times New Roman" w:hAnsi="Times New Roman" w:cs="Times New Roman"/>
          <w:i/>
          <w:sz w:val="28"/>
          <w:szCs w:val="28"/>
          <w:lang w:val="ru-RU"/>
        </w:rPr>
        <w:t>Казанский федеральный университет, Казань</w:t>
      </w:r>
    </w:p>
    <w:p w14:paraId="222DB25F" w14:textId="77777777" w:rsidR="008D54B4" w:rsidRPr="00DA5CD2" w:rsidRDefault="008D54B4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7136859E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b/>
          <w:sz w:val="28"/>
          <w:szCs w:val="28"/>
          <w:lang w:val="ru-RU"/>
        </w:rPr>
        <w:t>Организационный комитет</w:t>
      </w:r>
    </w:p>
    <w:p w14:paraId="53B0F60F" w14:textId="77777777" w:rsidR="00E12411" w:rsidRPr="00DA5CD2" w:rsidRDefault="00B927DB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Иванов Евгений Владимирович</w:t>
      </w:r>
    </w:p>
    <w:p w14:paraId="46DC7A6F" w14:textId="77777777" w:rsidR="00B927DB" w:rsidRPr="00DA5CD2" w:rsidRDefault="00B927DB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к.</w:t>
      </w:r>
      <w:r w:rsidR="000A07F3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х.н., </w:t>
      </w:r>
      <w:r w:rsidR="00053C61" w:rsidRPr="00DA5CD2">
        <w:rPr>
          <w:rFonts w:ascii="Times New Roman" w:hAnsi="Times New Roman" w:cs="Times New Roman"/>
          <w:sz w:val="28"/>
          <w:szCs w:val="28"/>
          <w:lang w:val="ru-RU"/>
        </w:rPr>
        <w:t>ведущий</w:t>
      </w:r>
      <w:r w:rsidR="000A07F3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научный сотрудник кафедры физической и коллоидной химии</w:t>
      </w:r>
      <w:r w:rsidR="009C3BE4" w:rsidRPr="00DA5CD2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0A07F3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A07F3"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РГУ нефти и газа (НИУ) </w:t>
      </w:r>
      <w:proofErr w:type="gramStart"/>
      <w:r w:rsidR="000A07F3" w:rsidRPr="00DA5CD2">
        <w:rPr>
          <w:rFonts w:ascii="Times New Roman" w:hAnsi="Times New Roman" w:cs="Times New Roman"/>
          <w:i/>
          <w:sz w:val="28"/>
          <w:szCs w:val="28"/>
          <w:lang w:val="ru-RU"/>
        </w:rPr>
        <w:t>И.М.</w:t>
      </w:r>
      <w:proofErr w:type="gramEnd"/>
      <w:r w:rsidR="000A07F3"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 Губкина, Москва</w:t>
      </w:r>
    </w:p>
    <w:p w14:paraId="1351DE20" w14:textId="77777777" w:rsidR="000A07F3" w:rsidRPr="00DA5CD2" w:rsidRDefault="000A07F3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46C33762" w14:textId="77777777" w:rsidR="000A07F3" w:rsidRPr="00DA5CD2" w:rsidRDefault="000A07F3" w:rsidP="000A07F3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Гущин Павел Александрович</w:t>
      </w:r>
    </w:p>
    <w:p w14:paraId="4A308890" w14:textId="77777777" w:rsidR="000A07F3" w:rsidRPr="00DA5CD2" w:rsidRDefault="000A07F3" w:rsidP="000A07F3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к.т.н., </w:t>
      </w:r>
      <w:r w:rsidR="00053C61" w:rsidRPr="00DA5CD2">
        <w:rPr>
          <w:rFonts w:ascii="Times New Roman" w:hAnsi="Times New Roman" w:cs="Times New Roman"/>
          <w:sz w:val="28"/>
          <w:szCs w:val="28"/>
          <w:lang w:val="ru-RU"/>
        </w:rPr>
        <w:t>ведущий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научный сотрудник кафедры физической и коллоидной химии</w:t>
      </w:r>
      <w:r w:rsidR="009C3BE4" w:rsidRPr="00DA5CD2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РГУ нефти и газа (НИУ) </w:t>
      </w:r>
      <w:proofErr w:type="gramStart"/>
      <w:r w:rsidRPr="00DA5CD2">
        <w:rPr>
          <w:rFonts w:ascii="Times New Roman" w:hAnsi="Times New Roman" w:cs="Times New Roman"/>
          <w:i/>
          <w:sz w:val="28"/>
          <w:szCs w:val="28"/>
          <w:lang w:val="ru-RU"/>
        </w:rPr>
        <w:t>И.М.</w:t>
      </w:r>
      <w:proofErr w:type="gramEnd"/>
      <w:r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 Губкина, Москва</w:t>
      </w:r>
    </w:p>
    <w:p w14:paraId="42F3CD9C" w14:textId="77777777" w:rsidR="000A07F3" w:rsidRPr="00DA5CD2" w:rsidRDefault="000A07F3" w:rsidP="000A07F3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1E23B696" w14:textId="77777777" w:rsidR="000A07F3" w:rsidRPr="00DA5CD2" w:rsidRDefault="000A07F3" w:rsidP="000A07F3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Семенов Антон Павлович</w:t>
      </w:r>
    </w:p>
    <w:p w14:paraId="5B2054F5" w14:textId="77777777" w:rsidR="000A07F3" w:rsidRPr="00DA5CD2" w:rsidRDefault="000A07F3" w:rsidP="000A07F3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к.т.н., </w:t>
      </w:r>
      <w:r w:rsidR="00053C61" w:rsidRPr="00DA5CD2">
        <w:rPr>
          <w:rFonts w:ascii="Times New Roman" w:hAnsi="Times New Roman" w:cs="Times New Roman"/>
          <w:sz w:val="28"/>
          <w:szCs w:val="28"/>
          <w:lang w:val="ru-RU"/>
        </w:rPr>
        <w:t>ведущий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научный сотрудник кафедры физической и коллоидной химии</w:t>
      </w:r>
      <w:r w:rsidR="009C3BE4" w:rsidRPr="00DA5CD2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РГУ нефти и газа (НИУ) </w:t>
      </w:r>
      <w:proofErr w:type="gramStart"/>
      <w:r w:rsidRPr="00DA5CD2">
        <w:rPr>
          <w:rFonts w:ascii="Times New Roman" w:hAnsi="Times New Roman" w:cs="Times New Roman"/>
          <w:i/>
          <w:sz w:val="28"/>
          <w:szCs w:val="28"/>
          <w:lang w:val="ru-RU"/>
        </w:rPr>
        <w:t>И.М.</w:t>
      </w:r>
      <w:proofErr w:type="gramEnd"/>
      <w:r w:rsidRPr="00DA5CD2">
        <w:rPr>
          <w:rFonts w:ascii="Times New Roman" w:hAnsi="Times New Roman" w:cs="Times New Roman"/>
          <w:i/>
          <w:sz w:val="28"/>
          <w:szCs w:val="28"/>
          <w:lang w:val="ru-RU"/>
        </w:rPr>
        <w:t xml:space="preserve"> Губкина, Москва</w:t>
      </w:r>
    </w:p>
    <w:p w14:paraId="02682B40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714FED78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b/>
          <w:sz w:val="28"/>
          <w:szCs w:val="28"/>
          <w:lang w:val="ru-RU"/>
        </w:rPr>
        <w:t>Проживание иногородних участников</w:t>
      </w:r>
    </w:p>
    <w:p w14:paraId="22560FC8" w14:textId="77777777" w:rsidR="00E12411" w:rsidRPr="00DA5CD2" w:rsidRDefault="000C149B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Пленарным лекторам на время проведения школы предоставляется место в Студенческом</w:t>
      </w:r>
      <w:r w:rsidR="002F41A9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город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ке</w:t>
      </w:r>
      <w:r w:rsidR="002F41A9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РГУ нефти и газа (НИУ) имени </w:t>
      </w:r>
      <w:proofErr w:type="gramStart"/>
      <w:r w:rsidR="002F41A9" w:rsidRPr="00DA5CD2">
        <w:rPr>
          <w:rFonts w:ascii="Times New Roman" w:hAnsi="Times New Roman" w:cs="Times New Roman"/>
          <w:sz w:val="28"/>
          <w:szCs w:val="28"/>
          <w:lang w:val="ru-RU"/>
        </w:rPr>
        <w:t>И.М.</w:t>
      </w:r>
      <w:proofErr w:type="gramEnd"/>
      <w:r w:rsidR="002F41A9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Губкина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>. Проживание остальных иногородних участников за собственный счет.</w:t>
      </w:r>
    </w:p>
    <w:p w14:paraId="5AA82786" w14:textId="77777777" w:rsidR="00E12411" w:rsidRPr="00DA5CD2" w:rsidRDefault="00E12411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00011E8B" w14:textId="77777777" w:rsidR="00E12411" w:rsidRPr="00B12EBE" w:rsidRDefault="002F41A9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B12EBE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Сайт мероприятия: </w:t>
      </w:r>
    </w:p>
    <w:p w14:paraId="45FD6C53" w14:textId="1D1FC765" w:rsidR="00351407" w:rsidRPr="00B12EBE" w:rsidRDefault="00284C25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hyperlink r:id="rId4" w:history="1">
        <w:r w:rsidR="000A2094" w:rsidRPr="00B12EBE">
          <w:rPr>
            <w:rStyle w:val="a3"/>
            <w:rFonts w:ascii="Times New Roman" w:hAnsi="Times New Roman" w:cs="Times New Roman"/>
            <w:sz w:val="28"/>
            <w:szCs w:val="28"/>
          </w:rPr>
          <w:t>https</w:t>
        </w:r>
        <w:r w:rsidR="000A2094" w:rsidRPr="00B12EBE">
          <w:rPr>
            <w:rStyle w:val="a3"/>
            <w:rFonts w:ascii="Times New Roman" w:hAnsi="Times New Roman" w:cs="Times New Roman"/>
            <w:sz w:val="28"/>
            <w:szCs w:val="28"/>
            <w:lang w:val="ru-RU"/>
          </w:rPr>
          <w:t>://</w:t>
        </w:r>
        <w:r w:rsidR="000A2094" w:rsidRPr="00B12EBE">
          <w:rPr>
            <w:rStyle w:val="a3"/>
            <w:rFonts w:ascii="Times New Roman" w:hAnsi="Times New Roman" w:cs="Times New Roman"/>
            <w:sz w:val="28"/>
            <w:szCs w:val="28"/>
          </w:rPr>
          <w:t>www</w:t>
        </w:r>
        <w:r w:rsidR="000A2094" w:rsidRPr="00B12EBE">
          <w:rPr>
            <w:rStyle w:val="a3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0A2094" w:rsidRPr="00B12EBE">
          <w:rPr>
            <w:rStyle w:val="a3"/>
            <w:rFonts w:ascii="Times New Roman" w:hAnsi="Times New Roman" w:cs="Times New Roman"/>
            <w:sz w:val="28"/>
            <w:szCs w:val="28"/>
          </w:rPr>
          <w:t>katbio</w:t>
        </w:r>
        <w:proofErr w:type="spellEnd"/>
        <w:r w:rsidR="000A2094" w:rsidRPr="00B12EBE">
          <w:rPr>
            <w:rStyle w:val="a3"/>
            <w:rFonts w:ascii="Times New Roman" w:hAnsi="Times New Roman" w:cs="Times New Roman"/>
            <w:sz w:val="28"/>
            <w:szCs w:val="28"/>
            <w:lang w:val="ru-RU"/>
          </w:rPr>
          <w:t>-</w:t>
        </w:r>
        <w:proofErr w:type="spellStart"/>
        <w:r w:rsidR="000A2094" w:rsidRPr="00B12EBE">
          <w:rPr>
            <w:rStyle w:val="a3"/>
            <w:rFonts w:ascii="Times New Roman" w:hAnsi="Times New Roman" w:cs="Times New Roman"/>
            <w:sz w:val="28"/>
            <w:szCs w:val="28"/>
          </w:rPr>
          <w:t>ckp</w:t>
        </w:r>
        <w:proofErr w:type="spellEnd"/>
        <w:r w:rsidR="000A2094" w:rsidRPr="00B12EBE">
          <w:rPr>
            <w:rStyle w:val="a3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0A2094" w:rsidRPr="00B12EBE">
          <w:rPr>
            <w:rStyle w:val="a3"/>
            <w:rFonts w:ascii="Times New Roman" w:hAnsi="Times New Roman" w:cs="Times New Roman"/>
            <w:sz w:val="28"/>
            <w:szCs w:val="28"/>
          </w:rPr>
          <w:t>org</w:t>
        </w:r>
        <w:r w:rsidR="000A2094" w:rsidRPr="00B12EBE">
          <w:rPr>
            <w:rStyle w:val="a3"/>
            <w:rFonts w:ascii="Times New Roman" w:hAnsi="Times New Roman" w:cs="Times New Roman"/>
            <w:sz w:val="28"/>
            <w:szCs w:val="28"/>
            <w:lang w:val="ru-RU"/>
          </w:rPr>
          <w:t>/</w:t>
        </w:r>
        <w:proofErr w:type="spellStart"/>
        <w:r w:rsidR="000A2094" w:rsidRPr="00B12EBE">
          <w:rPr>
            <w:rStyle w:val="a3"/>
            <w:rFonts w:ascii="Times New Roman" w:hAnsi="Times New Roman" w:cs="Times New Roman"/>
            <w:sz w:val="28"/>
            <w:szCs w:val="28"/>
          </w:rPr>
          <w:t>nauchnaya</w:t>
        </w:r>
        <w:proofErr w:type="spellEnd"/>
        <w:r w:rsidR="000A2094" w:rsidRPr="00B12EBE">
          <w:rPr>
            <w:rStyle w:val="a3"/>
            <w:rFonts w:ascii="Times New Roman" w:hAnsi="Times New Roman" w:cs="Times New Roman"/>
            <w:sz w:val="28"/>
            <w:szCs w:val="28"/>
            <w:lang w:val="ru-RU"/>
          </w:rPr>
          <w:t>-</w:t>
        </w:r>
        <w:proofErr w:type="spellStart"/>
        <w:r w:rsidR="000A2094" w:rsidRPr="00B12EBE">
          <w:rPr>
            <w:rStyle w:val="a3"/>
            <w:rFonts w:ascii="Times New Roman" w:hAnsi="Times New Roman" w:cs="Times New Roman"/>
            <w:sz w:val="28"/>
            <w:szCs w:val="28"/>
          </w:rPr>
          <w:t>shkola</w:t>
        </w:r>
        <w:proofErr w:type="spellEnd"/>
        <w:r w:rsidR="000A2094" w:rsidRPr="00B12EBE">
          <w:rPr>
            <w:rStyle w:val="a3"/>
            <w:rFonts w:ascii="Times New Roman" w:hAnsi="Times New Roman" w:cs="Times New Roman"/>
            <w:sz w:val="28"/>
            <w:szCs w:val="28"/>
            <w:lang w:val="ru-RU"/>
          </w:rPr>
          <w:t>-202</w:t>
        </w:r>
      </w:hyperlink>
      <w:r w:rsidR="002A1F7E" w:rsidRPr="00B12EBE">
        <w:rPr>
          <w:rStyle w:val="a3"/>
          <w:rFonts w:ascii="Times New Roman" w:hAnsi="Times New Roman" w:cs="Times New Roman"/>
          <w:sz w:val="28"/>
          <w:szCs w:val="28"/>
          <w:lang w:val="ru-RU"/>
        </w:rPr>
        <w:t>1</w:t>
      </w:r>
    </w:p>
    <w:p w14:paraId="26317DFA" w14:textId="77777777" w:rsidR="00351407" w:rsidRPr="00DA5CD2" w:rsidRDefault="00351407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53BAAEA5" w14:textId="77777777" w:rsidR="00351407" w:rsidRPr="00DA5CD2" w:rsidRDefault="00351407" w:rsidP="00E1241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b/>
          <w:sz w:val="28"/>
          <w:szCs w:val="28"/>
          <w:lang w:val="ru-RU"/>
        </w:rPr>
        <w:t>Контактные лица:</w:t>
      </w:r>
    </w:p>
    <w:p w14:paraId="3BCACD14" w14:textId="578059DC" w:rsidR="00351407" w:rsidRPr="00DA5CD2" w:rsidRDefault="00351407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Семенов Антон Павлович </w:t>
      </w:r>
      <w:hyperlink r:id="rId5" w:history="1">
        <w:r w:rsidRPr="00DA5CD2">
          <w:rPr>
            <w:rStyle w:val="a3"/>
            <w:rFonts w:ascii="Times New Roman" w:hAnsi="Times New Roman" w:cs="Times New Roman"/>
            <w:sz w:val="28"/>
            <w:szCs w:val="28"/>
          </w:rPr>
          <w:t>semenov</w:t>
        </w:r>
        <w:r w:rsidRPr="00DA5CD2">
          <w:rPr>
            <w:rStyle w:val="a3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Pr="00DA5CD2">
          <w:rPr>
            <w:rStyle w:val="a3"/>
            <w:rFonts w:ascii="Times New Roman" w:hAnsi="Times New Roman" w:cs="Times New Roman"/>
            <w:sz w:val="28"/>
            <w:szCs w:val="28"/>
          </w:rPr>
          <w:t>a</w:t>
        </w:r>
        <w:r w:rsidRPr="00DA5CD2">
          <w:rPr>
            <w:rStyle w:val="a3"/>
            <w:rFonts w:ascii="Times New Roman" w:hAnsi="Times New Roman" w:cs="Times New Roman"/>
            <w:sz w:val="28"/>
            <w:szCs w:val="28"/>
            <w:lang w:val="ru-RU"/>
          </w:rPr>
          <w:t>@</w:t>
        </w:r>
        <w:r w:rsidRPr="00DA5CD2">
          <w:rPr>
            <w:rStyle w:val="a3"/>
            <w:rFonts w:ascii="Times New Roman" w:hAnsi="Times New Roman" w:cs="Times New Roman"/>
            <w:sz w:val="28"/>
            <w:szCs w:val="28"/>
          </w:rPr>
          <w:t>gubkin</w:t>
        </w:r>
        <w:r w:rsidRPr="00DA5CD2">
          <w:rPr>
            <w:rStyle w:val="a3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Pr="00DA5CD2">
          <w:rPr>
            <w:rStyle w:val="a3"/>
            <w:rFonts w:ascii="Times New Roman" w:hAnsi="Times New Roman" w:cs="Times New Roman"/>
            <w:sz w:val="28"/>
            <w:szCs w:val="28"/>
          </w:rPr>
          <w:t>ru</w:t>
        </w:r>
        <w:proofErr w:type="spellEnd"/>
      </w:hyperlink>
      <w:r w:rsidR="000C149B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+7(</w:t>
      </w:r>
      <w:r w:rsidR="00DA5CD2" w:rsidRPr="00DA5CD2">
        <w:rPr>
          <w:rFonts w:ascii="Times New Roman" w:hAnsi="Times New Roman" w:cs="Times New Roman"/>
          <w:sz w:val="28"/>
          <w:szCs w:val="28"/>
          <w:lang w:val="ru-RU"/>
        </w:rPr>
        <w:t>926</w:t>
      </w:r>
      <w:r w:rsidR="000C149B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r w:rsidR="00DA5CD2" w:rsidRPr="00DA5CD2">
        <w:rPr>
          <w:rFonts w:ascii="Times New Roman" w:hAnsi="Times New Roman" w:cs="Times New Roman"/>
          <w:sz w:val="28"/>
          <w:szCs w:val="28"/>
          <w:lang w:val="ru-RU"/>
        </w:rPr>
        <w:t>811</w:t>
      </w:r>
      <w:r w:rsidR="000C149B" w:rsidRPr="00DA5CD2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DA5CD2" w:rsidRPr="00DA5CD2">
        <w:rPr>
          <w:rFonts w:ascii="Times New Roman" w:hAnsi="Times New Roman" w:cs="Times New Roman"/>
          <w:sz w:val="28"/>
          <w:szCs w:val="28"/>
          <w:lang w:val="ru-RU"/>
        </w:rPr>
        <w:t>21</w:t>
      </w:r>
      <w:r w:rsidR="000C149B" w:rsidRPr="00DA5CD2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DA5CD2" w:rsidRPr="00DA5CD2">
        <w:rPr>
          <w:rFonts w:ascii="Times New Roman" w:hAnsi="Times New Roman" w:cs="Times New Roman"/>
          <w:sz w:val="28"/>
          <w:szCs w:val="28"/>
          <w:lang w:val="ru-RU"/>
        </w:rPr>
        <w:t>53</w:t>
      </w:r>
    </w:p>
    <w:p w14:paraId="6E2A49A3" w14:textId="77777777" w:rsidR="00351407" w:rsidRPr="00DA5CD2" w:rsidRDefault="00351407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>Иванов Евгений Владимирович</w:t>
      </w:r>
      <w:r w:rsidR="000C149B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hyperlink r:id="rId6" w:history="1">
        <w:r w:rsidR="000C149B" w:rsidRPr="00DA5CD2">
          <w:rPr>
            <w:rStyle w:val="a3"/>
            <w:rFonts w:ascii="Times New Roman" w:hAnsi="Times New Roman" w:cs="Times New Roman"/>
            <w:sz w:val="28"/>
            <w:szCs w:val="28"/>
          </w:rPr>
          <w:t>ivanov</w:t>
        </w:r>
        <w:r w:rsidR="000C149B" w:rsidRPr="00DA5CD2">
          <w:rPr>
            <w:rStyle w:val="a3"/>
            <w:rFonts w:ascii="Times New Roman" w:hAnsi="Times New Roman" w:cs="Times New Roman"/>
            <w:sz w:val="28"/>
            <w:szCs w:val="28"/>
            <w:lang w:val="ru-RU"/>
          </w:rPr>
          <w:t>166@</w:t>
        </w:r>
        <w:r w:rsidR="000C149B" w:rsidRPr="00DA5CD2">
          <w:rPr>
            <w:rStyle w:val="a3"/>
            <w:rFonts w:ascii="Times New Roman" w:hAnsi="Times New Roman" w:cs="Times New Roman"/>
            <w:sz w:val="28"/>
            <w:szCs w:val="28"/>
          </w:rPr>
          <w:t>list</w:t>
        </w:r>
        <w:r w:rsidR="000C149B" w:rsidRPr="00DA5CD2">
          <w:rPr>
            <w:rStyle w:val="a3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0C149B" w:rsidRPr="00DA5CD2">
          <w:rPr>
            <w:rStyle w:val="a3"/>
            <w:rFonts w:ascii="Times New Roman" w:hAnsi="Times New Roman" w:cs="Times New Roman"/>
            <w:sz w:val="28"/>
            <w:szCs w:val="28"/>
          </w:rPr>
          <w:t>ru</w:t>
        </w:r>
        <w:proofErr w:type="spellEnd"/>
      </w:hyperlink>
    </w:p>
    <w:p w14:paraId="6757D618" w14:textId="77777777" w:rsidR="000D0172" w:rsidRPr="00DA5CD2" w:rsidRDefault="000D0172" w:rsidP="00E12411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</w:p>
    <w:p w14:paraId="2FBD3581" w14:textId="11C5659B" w:rsidR="000D0172" w:rsidRPr="00B12EBE" w:rsidRDefault="000D0172" w:rsidP="00FA2E2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В РГУ нефти и газа (НИУ) имени </w:t>
      </w:r>
      <w:proofErr w:type="gramStart"/>
      <w:r w:rsidRPr="00DA5CD2">
        <w:rPr>
          <w:rFonts w:ascii="Times New Roman" w:hAnsi="Times New Roman" w:cs="Times New Roman"/>
          <w:sz w:val="28"/>
          <w:szCs w:val="28"/>
          <w:lang w:val="ru-RU"/>
        </w:rPr>
        <w:t>И.М.</w:t>
      </w:r>
      <w:proofErr w:type="gramEnd"/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Губки</w:t>
      </w:r>
      <w:r w:rsidR="00273135" w:rsidRPr="00DA5CD2">
        <w:rPr>
          <w:rFonts w:ascii="Times New Roman" w:hAnsi="Times New Roman" w:cs="Times New Roman"/>
          <w:sz w:val="28"/>
          <w:szCs w:val="28"/>
          <w:lang w:val="ru-RU"/>
        </w:rPr>
        <w:t>на действует пропускной режим.</w:t>
      </w:r>
      <w:r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 Участникам из других организаций необходимо заранее оформить пропуск. По вопросам о</w:t>
      </w:r>
      <w:r w:rsidR="00956A70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формления пропуска обращаться к Аникушину Борису </w:t>
      </w:r>
      <w:r w:rsidR="00480B22" w:rsidRPr="00DA5CD2">
        <w:rPr>
          <w:rFonts w:ascii="Times New Roman" w:hAnsi="Times New Roman" w:cs="Times New Roman"/>
          <w:sz w:val="28"/>
          <w:szCs w:val="28"/>
          <w:lang w:val="ru-RU"/>
        </w:rPr>
        <w:t>(</w:t>
      </w:r>
      <w:r w:rsidR="00956A70" w:rsidRPr="00DA5CD2">
        <w:rPr>
          <w:rFonts w:ascii="Times New Roman" w:hAnsi="Times New Roman" w:cs="Times New Roman"/>
          <w:sz w:val="28"/>
          <w:szCs w:val="28"/>
          <w:lang w:val="ru-RU"/>
        </w:rPr>
        <w:t>+79268837025</w:t>
      </w:r>
      <w:r w:rsidR="00480B22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7" w:history="1">
        <w:r w:rsidR="00480B22" w:rsidRPr="00DA5CD2">
          <w:rPr>
            <w:rStyle w:val="a3"/>
            <w:rFonts w:ascii="Times New Roman" w:hAnsi="Times New Roman" w:cs="Times New Roman"/>
            <w:sz w:val="28"/>
            <w:szCs w:val="28"/>
            <w:lang w:val="ru-RU"/>
          </w:rPr>
          <w:t>anikushin.b@gmail.com</w:t>
        </w:r>
      </w:hyperlink>
      <w:r w:rsidR="00480B22" w:rsidRPr="00DA5CD2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956A70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CE2DEC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Получить заказанный пропуск можно в бюро пропусков, которое расположено у входа в главный корпус. Для получения пропуска и </w:t>
      </w:r>
      <w:r w:rsidR="00956A70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прохода </w:t>
      </w:r>
      <w:r w:rsidR="00273135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на территорию </w:t>
      </w:r>
      <w:r w:rsidR="00956A70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при себе </w:t>
      </w:r>
      <w:r w:rsidR="00273135" w:rsidRPr="00DA5CD2">
        <w:rPr>
          <w:rFonts w:ascii="Times New Roman" w:hAnsi="Times New Roman" w:cs="Times New Roman"/>
          <w:sz w:val="28"/>
          <w:szCs w:val="28"/>
          <w:lang w:val="ru-RU"/>
        </w:rPr>
        <w:t xml:space="preserve">необходимо </w:t>
      </w:r>
      <w:r w:rsidR="00956A70" w:rsidRPr="00DA5CD2">
        <w:rPr>
          <w:rFonts w:ascii="Times New Roman" w:hAnsi="Times New Roman" w:cs="Times New Roman"/>
          <w:sz w:val="28"/>
          <w:szCs w:val="28"/>
          <w:lang w:val="ru-RU"/>
        </w:rPr>
        <w:t>иметь паспорт РФ.</w:t>
      </w:r>
    </w:p>
    <w:sectPr w:rsidR="000D0172" w:rsidRPr="00B12E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jG2NDYxMDSxMDdR0lEKTi0uzszPAykwrAUAHSXZXSwAAAA="/>
  </w:docVars>
  <w:rsids>
    <w:rsidRoot w:val="00275C6E"/>
    <w:rsid w:val="000039DC"/>
    <w:rsid w:val="00053C61"/>
    <w:rsid w:val="000A07F3"/>
    <w:rsid w:val="000A2094"/>
    <w:rsid w:val="000B6176"/>
    <w:rsid w:val="000C149B"/>
    <w:rsid w:val="000D0172"/>
    <w:rsid w:val="00157A38"/>
    <w:rsid w:val="00205DF8"/>
    <w:rsid w:val="002629D2"/>
    <w:rsid w:val="00273135"/>
    <w:rsid w:val="00275C6E"/>
    <w:rsid w:val="00284C25"/>
    <w:rsid w:val="002A1F7E"/>
    <w:rsid w:val="002A4512"/>
    <w:rsid w:val="002F41A9"/>
    <w:rsid w:val="00351407"/>
    <w:rsid w:val="00382688"/>
    <w:rsid w:val="00391FD0"/>
    <w:rsid w:val="003D169E"/>
    <w:rsid w:val="003D44AE"/>
    <w:rsid w:val="004022B9"/>
    <w:rsid w:val="004214FD"/>
    <w:rsid w:val="00480B22"/>
    <w:rsid w:val="004853C1"/>
    <w:rsid w:val="004B6876"/>
    <w:rsid w:val="00592D02"/>
    <w:rsid w:val="005A5B5D"/>
    <w:rsid w:val="005C70AD"/>
    <w:rsid w:val="00654A55"/>
    <w:rsid w:val="007E0F3A"/>
    <w:rsid w:val="008646C0"/>
    <w:rsid w:val="00864C4B"/>
    <w:rsid w:val="008762DB"/>
    <w:rsid w:val="008836CB"/>
    <w:rsid w:val="0088457D"/>
    <w:rsid w:val="008B6121"/>
    <w:rsid w:val="008D54B4"/>
    <w:rsid w:val="008E09B5"/>
    <w:rsid w:val="00956A70"/>
    <w:rsid w:val="009B02B4"/>
    <w:rsid w:val="009C3BE4"/>
    <w:rsid w:val="00A03EAA"/>
    <w:rsid w:val="00A91FC2"/>
    <w:rsid w:val="00AB44CC"/>
    <w:rsid w:val="00AB60A6"/>
    <w:rsid w:val="00B01FA2"/>
    <w:rsid w:val="00B12EBE"/>
    <w:rsid w:val="00B1463A"/>
    <w:rsid w:val="00B2333B"/>
    <w:rsid w:val="00B47828"/>
    <w:rsid w:val="00B927DB"/>
    <w:rsid w:val="00BA0ED0"/>
    <w:rsid w:val="00BC1C06"/>
    <w:rsid w:val="00BD6663"/>
    <w:rsid w:val="00C93928"/>
    <w:rsid w:val="00CA6CE6"/>
    <w:rsid w:val="00CD18A4"/>
    <w:rsid w:val="00CE2D2E"/>
    <w:rsid w:val="00CE2DEC"/>
    <w:rsid w:val="00D04143"/>
    <w:rsid w:val="00D818EB"/>
    <w:rsid w:val="00DA5CD2"/>
    <w:rsid w:val="00E12411"/>
    <w:rsid w:val="00E81237"/>
    <w:rsid w:val="00EB4875"/>
    <w:rsid w:val="00EE4C39"/>
    <w:rsid w:val="00F3693B"/>
    <w:rsid w:val="00FA2E23"/>
    <w:rsid w:val="00FD0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118CEF"/>
  <w15:chartTrackingRefBased/>
  <w15:docId w15:val="{A9D6A89D-517B-47A9-834D-385896839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51407"/>
    <w:rPr>
      <w:color w:val="0563C1" w:themeColor="hyperlink"/>
      <w:u w:val="single"/>
    </w:rPr>
  </w:style>
  <w:style w:type="paragraph" w:customStyle="1" w:styleId="Default">
    <w:name w:val="Default"/>
    <w:rsid w:val="00B01F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character" w:styleId="a4">
    <w:name w:val="FollowedHyperlink"/>
    <w:basedOn w:val="a0"/>
    <w:uiPriority w:val="99"/>
    <w:semiHidden/>
    <w:unhideWhenUsed/>
    <w:rsid w:val="000A209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292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6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705334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0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6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anikushin.b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vanov166@list.ru" TargetMode="External"/><Relationship Id="rId5" Type="http://schemas.openxmlformats.org/officeDocument/2006/relationships/hyperlink" Target="mailto:semenov.a@gubkin.ru" TargetMode="External"/><Relationship Id="rId4" Type="http://schemas.openxmlformats.org/officeDocument/2006/relationships/hyperlink" Target="https://www.katbio-ckp.org/nauchnaya-shkola-2020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4</Pages>
  <Words>757</Words>
  <Characters>4316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ox59</dc:creator>
  <cp:keywords/>
  <dc:description/>
  <cp:lastModifiedBy>Антон Семенов</cp:lastModifiedBy>
  <cp:revision>36</cp:revision>
  <dcterms:created xsi:type="dcterms:W3CDTF">2019-08-05T07:07:00Z</dcterms:created>
  <dcterms:modified xsi:type="dcterms:W3CDTF">2021-09-25T06:24:00Z</dcterms:modified>
</cp:coreProperties>
</file>